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B45B8" w14:textId="150CCEB8" w:rsidR="009F5470" w:rsidRDefault="0087272D">
      <w:r>
        <w:t xml:space="preserve">Present at </w:t>
      </w:r>
      <w:r w:rsidR="000C62F7">
        <w:t>ORNL</w:t>
      </w:r>
      <w:r>
        <w:t>:</w:t>
      </w:r>
    </w:p>
    <w:p w14:paraId="567E8AC3" w14:textId="6AD1D5BD" w:rsidR="00C6300B" w:rsidRDefault="00813A12" w:rsidP="00C6300B">
      <w:r>
        <w:t>S</w:t>
      </w:r>
      <w:r w:rsidR="006A4E71">
        <w:t>abine</w:t>
      </w:r>
      <w:r>
        <w:t>, Crystal, Eugene, Adam</w:t>
      </w:r>
      <w:r w:rsidR="00504F0C">
        <w:t>, Ken</w:t>
      </w:r>
      <w:r w:rsidR="0020294A">
        <w:t xml:space="preserve">, </w:t>
      </w:r>
      <w:r w:rsidR="009A5BF5">
        <w:t>George</w:t>
      </w:r>
      <w:r w:rsidR="0011440B">
        <w:t>, Jaime</w:t>
      </w:r>
    </w:p>
    <w:p w14:paraId="240CA212" w14:textId="77777777" w:rsidR="0087272D" w:rsidRPr="00CF27B4" w:rsidRDefault="0087272D"/>
    <w:p w14:paraId="13B260B0" w14:textId="06CE9088" w:rsidR="0087272D" w:rsidRDefault="00831B4D">
      <w:r>
        <w:t>Online:</w:t>
      </w:r>
    </w:p>
    <w:p w14:paraId="7A2012FC" w14:textId="0EE6F154" w:rsidR="008757B8" w:rsidRDefault="00A56BA1">
      <w:r>
        <w:t>Olivier, Ally, Sud</w:t>
      </w:r>
      <w:r w:rsidR="00374FE5">
        <w:t>ip</w:t>
      </w:r>
      <w:r>
        <w:t>ta</w:t>
      </w:r>
      <w:r w:rsidR="00374FE5">
        <w:t>, Martin, Dvora</w:t>
      </w:r>
      <w:r w:rsidR="00AD4107">
        <w:t>, Stephen</w:t>
      </w:r>
    </w:p>
    <w:p w14:paraId="00A0778F" w14:textId="77777777" w:rsidR="008757B8" w:rsidRDefault="008757B8"/>
    <w:p w14:paraId="086827A0" w14:textId="6D68FF22" w:rsidR="00EF35E7" w:rsidRDefault="00EF35E7">
      <w:r>
        <w:t>Document approval:</w:t>
      </w:r>
    </w:p>
    <w:p w14:paraId="7010B3FC" w14:textId="2CEB472B" w:rsidR="00EF35E7" w:rsidRDefault="00682DD7">
      <w:r>
        <w:t xml:space="preserve">                                                                                                 </w:t>
      </w:r>
    </w:p>
    <w:p w14:paraId="399DA1A8" w14:textId="217C2A8C" w:rsidR="00EF35E7" w:rsidRDefault="00EF35E7" w:rsidP="00EF35E7">
      <w:pPr>
        <w:pStyle w:val="ListParagraph"/>
        <w:numPr>
          <w:ilvl w:val="0"/>
          <w:numId w:val="18"/>
        </w:numPr>
      </w:pPr>
      <w:r>
        <w:t>Minutes from</w:t>
      </w:r>
      <w:r w:rsidR="00813A12">
        <w:t xml:space="preserve"> </w:t>
      </w:r>
      <w:r w:rsidR="00C2423C">
        <w:t>July</w:t>
      </w:r>
      <w:r>
        <w:t xml:space="preserve"> 201</w:t>
      </w:r>
      <w:r w:rsidR="00C6300B">
        <w:t>9</w:t>
      </w:r>
      <w:r>
        <w:t xml:space="preserve"> conference call: approve</w:t>
      </w:r>
      <w:r w:rsidR="003F29B9">
        <w:t xml:space="preserve"> </w:t>
      </w:r>
    </w:p>
    <w:p w14:paraId="56A5AA23" w14:textId="2526058A" w:rsidR="00EF35E7" w:rsidRDefault="00EF35E7" w:rsidP="00EF35E7">
      <w:pPr>
        <w:pStyle w:val="ListParagraph"/>
        <w:numPr>
          <w:ilvl w:val="0"/>
          <w:numId w:val="18"/>
        </w:numPr>
      </w:pPr>
      <w:r>
        <w:t xml:space="preserve">Agenda for </w:t>
      </w:r>
      <w:r w:rsidR="00C2423C">
        <w:t>Aug.</w:t>
      </w:r>
      <w:r w:rsidR="00467F90">
        <w:t xml:space="preserve"> 2</w:t>
      </w:r>
      <w:r>
        <w:t>01</w:t>
      </w:r>
      <w:r w:rsidR="00784185">
        <w:t>9</w:t>
      </w:r>
      <w:r>
        <w:t xml:space="preserve"> conference call: approve</w:t>
      </w:r>
    </w:p>
    <w:p w14:paraId="45E1D615" w14:textId="77777777" w:rsidR="00E86546" w:rsidRDefault="00E86546"/>
    <w:p w14:paraId="247F80FE" w14:textId="77777777" w:rsidR="00CC1FFA" w:rsidRDefault="00CC1FFA" w:rsidP="002B7938"/>
    <w:p w14:paraId="53E1C5A7" w14:textId="2B0D66D6" w:rsidR="006A415A" w:rsidRDefault="00173CD2" w:rsidP="002B7938">
      <w:r>
        <w:t xml:space="preserve">1. </w:t>
      </w:r>
      <w:r w:rsidR="006A415A">
        <w:t>NScD updates</w:t>
      </w:r>
    </w:p>
    <w:p w14:paraId="3C2EF456" w14:textId="706063DA" w:rsidR="00EC0D78" w:rsidRDefault="00EC0D78" w:rsidP="002B7938"/>
    <w:p w14:paraId="120C568D" w14:textId="7359F053" w:rsidR="002E0937" w:rsidRDefault="00EC0D78" w:rsidP="002B7938">
      <w:r>
        <w:t>SNS is currently down for a short shutdown due to an issue with the cryogenic moderator</w:t>
      </w:r>
      <w:r w:rsidR="00970897">
        <w:t xml:space="preserve"> system</w:t>
      </w:r>
      <w:r>
        <w:t xml:space="preserve">. </w:t>
      </w:r>
      <w:r w:rsidR="00F663A4">
        <w:t xml:space="preserve">This shutdown started last Tuesday and the expected date for resuming neutron production is on Mon. Aug. 19. </w:t>
      </w:r>
      <w:r w:rsidR="001D6149">
        <w:t xml:space="preserve">Instruments that use decoupled moderators may not be able </w:t>
      </w:r>
      <w:r w:rsidR="001C3EF1">
        <w:t xml:space="preserve">to operate for another two weeks after neutron production resumes. </w:t>
      </w:r>
    </w:p>
    <w:p w14:paraId="422365D7" w14:textId="6306C604" w:rsidR="00F663A4" w:rsidRDefault="00F663A4" w:rsidP="002B7938"/>
    <w:p w14:paraId="6B1FBD47" w14:textId="3DA437D2" w:rsidR="000B6C8F" w:rsidRDefault="00F663A4" w:rsidP="002B7938">
      <w:r>
        <w:t xml:space="preserve">HFIR start-up is still on track </w:t>
      </w:r>
      <w:r w:rsidR="003918B2">
        <w:t xml:space="preserve">for Nov. </w:t>
      </w:r>
      <w:r w:rsidR="00CC5E34">
        <w:t>5</w:t>
      </w:r>
      <w:r w:rsidR="007B5878">
        <w:t>, 2019</w:t>
      </w:r>
      <w:r w:rsidR="003918B2">
        <w:t>. Steps are currently being take</w:t>
      </w:r>
      <w:r w:rsidR="007B5878">
        <w:t>n</w:t>
      </w:r>
      <w:r w:rsidR="003918B2">
        <w:t xml:space="preserve"> to assure sufficient fuel quality to avoid similar </w:t>
      </w:r>
      <w:r w:rsidR="007B5878">
        <w:t xml:space="preserve">incidents to the Nov. 13, 2018 event. </w:t>
      </w:r>
      <w:r w:rsidR="006C17AD">
        <w:t>We need to send another message to impact</w:t>
      </w:r>
      <w:r w:rsidR="00F323F2">
        <w:t>ed</w:t>
      </w:r>
      <w:r w:rsidR="006C17AD">
        <w:t xml:space="preserve"> users to clarify </w:t>
      </w:r>
      <w:r w:rsidR="00F323F2">
        <w:t xml:space="preserve">that re-scheduled experiments will likely run between Dec. 2019 and June 2020. </w:t>
      </w:r>
      <w:r w:rsidR="00E0481B">
        <w:t xml:space="preserve">During the long HFIR outage, the collimation systems of the two SANS instruments have been upgraded and the data acquisition systems have been converted to EPICS. </w:t>
      </w:r>
      <w:r w:rsidR="00D8425C">
        <w:t>New detectors ha</w:t>
      </w:r>
      <w:r w:rsidR="000B6C8F">
        <w:t>ve</w:t>
      </w:r>
      <w:r w:rsidR="00D8425C">
        <w:t xml:space="preserve"> also been installed at </w:t>
      </w:r>
      <w:r w:rsidR="009F5FD7">
        <w:t>HB-2C and HB-3A</w:t>
      </w:r>
      <w:r w:rsidR="00D8425C">
        <w:t>, and the second HB-1A monochromator has been replaced.</w:t>
      </w:r>
      <w:r w:rsidR="009F5FD7">
        <w:t xml:space="preserve">          </w:t>
      </w:r>
    </w:p>
    <w:p w14:paraId="7E48143B" w14:textId="77777777" w:rsidR="000B6C8F" w:rsidRDefault="000B6C8F" w:rsidP="002B7938"/>
    <w:p w14:paraId="15E76A49" w14:textId="3A9B281D" w:rsidR="00F663A4" w:rsidRDefault="000B6C8F" w:rsidP="002B7938">
      <w:r>
        <w:t>Effective Aug. 1, ORNL established a</w:t>
      </w:r>
      <w:r w:rsidR="000B64CF">
        <w:t>n</w:t>
      </w:r>
      <w:r>
        <w:t xml:space="preserve"> STS project office. </w:t>
      </w:r>
      <w:r w:rsidR="000B64CF">
        <w:t xml:space="preserve">There is an ongoing search for the director of the project; the interim director is Graeme Murdoch. </w:t>
      </w:r>
      <w:r w:rsidR="00962117">
        <w:t>Several other people are moving from the Neutron Technologies Division to get involved with the STS project, including Ken Herwig.</w:t>
      </w:r>
      <w:r w:rsidR="00766CDE">
        <w:t xml:space="preserve"> DOE has also named a federal project director </w:t>
      </w:r>
      <w:r w:rsidR="00D31595">
        <w:t xml:space="preserve">and a program manager </w:t>
      </w:r>
      <w:r w:rsidR="00766CDE">
        <w:t>for STS.</w:t>
      </w:r>
      <w:r w:rsidR="00D31595">
        <w:t xml:space="preserve"> There are currently plans to complete a CD-1 review in early FY2020.</w:t>
      </w:r>
    </w:p>
    <w:p w14:paraId="0424F07E" w14:textId="182AD07E" w:rsidR="008F3760" w:rsidRDefault="008F3760" w:rsidP="002B7938"/>
    <w:p w14:paraId="3D8D2686" w14:textId="34B30A78" w:rsidR="008F3760" w:rsidRDefault="008F3760" w:rsidP="002B7938">
      <w:r>
        <w:t>2. Scheduling and re-scheduling SNS experiments</w:t>
      </w:r>
    </w:p>
    <w:p w14:paraId="53A562E7" w14:textId="0AD0126F" w:rsidR="008F3760" w:rsidRDefault="008F3760" w:rsidP="002B7938"/>
    <w:p w14:paraId="2E0313D5" w14:textId="0EF0110C" w:rsidR="00EA3359" w:rsidRDefault="00B91AC4" w:rsidP="00F323F2">
      <w:r>
        <w:t>SHUG-EC would like the neutron production planning schedule to be shared with users</w:t>
      </w:r>
      <w:r w:rsidR="003B05FE">
        <w:t xml:space="preserve"> in a more </w:t>
      </w:r>
      <w:r w:rsidR="003918B2">
        <w:t xml:space="preserve">accessible </w:t>
      </w:r>
      <w:r w:rsidR="003B05FE">
        <w:t>way</w:t>
      </w:r>
      <w:r>
        <w:t xml:space="preserve">. We already share this information for </w:t>
      </w:r>
      <w:r w:rsidR="00CA7642">
        <w:t>up to one year in advanc</w:t>
      </w:r>
      <w:r w:rsidR="003B05FE">
        <w:t>e on our website but perhaps users don’t know where to find it.</w:t>
      </w:r>
    </w:p>
    <w:p w14:paraId="2ACAC2A4" w14:textId="3F99D9C8" w:rsidR="00A76157" w:rsidRDefault="00A76157" w:rsidP="00F323F2"/>
    <w:p w14:paraId="0C449D15" w14:textId="59D0EC24" w:rsidR="00A76157" w:rsidRDefault="00A76157" w:rsidP="00F323F2">
      <w:r>
        <w:t>3. STS instruments workshop</w:t>
      </w:r>
    </w:p>
    <w:p w14:paraId="3EFFFB4B" w14:textId="7D583A65" w:rsidR="00A76157" w:rsidRDefault="00A76157" w:rsidP="00F323F2"/>
    <w:p w14:paraId="3CC51FD7" w14:textId="793F475C" w:rsidR="00A76157" w:rsidRDefault="00A76157" w:rsidP="00F323F2">
      <w:r>
        <w:t>This will take place on Dec. 9</w:t>
      </w:r>
      <w:r w:rsidR="0056045D">
        <w:t>-10, 2019</w:t>
      </w:r>
      <w:r>
        <w:t xml:space="preserve">. </w:t>
      </w:r>
      <w:r w:rsidR="005D0E2F">
        <w:t xml:space="preserve">A SHUG-EC sub-committee has already been established </w:t>
      </w:r>
      <w:r w:rsidR="004049B1">
        <w:t>(Olivier, Martin, Dvora</w:t>
      </w:r>
      <w:r w:rsidR="005F2E4C">
        <w:t xml:space="preserve"> et al) </w:t>
      </w:r>
      <w:r w:rsidR="005F5445">
        <w:t xml:space="preserve">and has actively been discussing the workshop. </w:t>
      </w:r>
      <w:r w:rsidR="00EC03CC">
        <w:t xml:space="preserve">This sub-committee is currently </w:t>
      </w:r>
      <w:r w:rsidR="000124A4">
        <w:t>determining who to invite to the workshop. At this event, w</w:t>
      </w:r>
      <w:r w:rsidR="00E1170D">
        <w:t xml:space="preserve">e need to </w:t>
      </w:r>
      <w:r w:rsidR="00E1170D">
        <w:lastRenderedPageBreak/>
        <w:t xml:space="preserve">establish the science case </w:t>
      </w:r>
      <w:r w:rsidR="00A023DD">
        <w:t xml:space="preserve">for the STS, which will help to establish the instruments that we plan on building. </w:t>
      </w:r>
      <w:r w:rsidR="0036098B">
        <w:t xml:space="preserve">There may be informational webinars (e.g. source characteristics) to help lead to fruitful discussions at the workshop proper. </w:t>
      </w:r>
      <w:r w:rsidR="00CF46C4">
        <w:t xml:space="preserve">The user newsletter </w:t>
      </w:r>
      <w:r w:rsidR="00C96785">
        <w:t>will advertise this workshop</w:t>
      </w:r>
      <w:r w:rsidR="00690818">
        <w:t>; it will be sent out this week.</w:t>
      </w:r>
      <w:r w:rsidR="00C96785">
        <w:t xml:space="preserve"> </w:t>
      </w:r>
    </w:p>
    <w:p w14:paraId="340753FE" w14:textId="182E02BB" w:rsidR="005F2E4C" w:rsidRDefault="005F2E4C" w:rsidP="00F323F2"/>
    <w:p w14:paraId="382B700A" w14:textId="2A06C238" w:rsidR="005F2E4C" w:rsidRDefault="005F2E4C" w:rsidP="00F323F2">
      <w:r>
        <w:t>4. Changes to NScD Software Group</w:t>
      </w:r>
    </w:p>
    <w:p w14:paraId="6055A7D9" w14:textId="511510F0" w:rsidR="005F2E4C" w:rsidRDefault="005F2E4C" w:rsidP="00F323F2"/>
    <w:p w14:paraId="071157D4" w14:textId="77777777" w:rsidR="0042250E" w:rsidRDefault="005F2E4C" w:rsidP="00F323F2">
      <w:r>
        <w:t xml:space="preserve">The software plan presented at the DOE review was well-received and </w:t>
      </w:r>
      <w:r w:rsidR="002B5CB7">
        <w:t xml:space="preserve">therefore we should continue to execute the plan. The SHUG-EC feels that there has not been much feedback solicited from the user community regarding software issues. </w:t>
      </w:r>
      <w:r w:rsidR="00AC3244">
        <w:t>To address this point, NScD</w:t>
      </w:r>
      <w:r w:rsidR="008B65D6">
        <w:t xml:space="preserve"> </w:t>
      </w:r>
      <w:r w:rsidR="00095493">
        <w:t xml:space="preserve">made significant changes to the user surveys </w:t>
      </w:r>
      <w:r w:rsidR="00243A06">
        <w:t xml:space="preserve">(just rolled out in July) </w:t>
      </w:r>
      <w:r w:rsidR="0041372E">
        <w:t xml:space="preserve">requesting more detailed information about the software experience </w:t>
      </w:r>
      <w:r w:rsidR="003C7B5D">
        <w:t xml:space="preserve">during their experiments. </w:t>
      </w:r>
      <w:r w:rsidR="007175EE">
        <w:t xml:space="preserve">Maybe we can also </w:t>
      </w:r>
      <w:r w:rsidR="00EC416C">
        <w:t xml:space="preserve">invite Jay Billings to our next SHUG-EC conference call and we can </w:t>
      </w:r>
      <w:r w:rsidR="007175EE">
        <w:t xml:space="preserve">have a webinar </w:t>
      </w:r>
      <w:r w:rsidR="00E01C52">
        <w:t xml:space="preserve">allowing users to ask Jay questions and present their concerns. The new software plan </w:t>
      </w:r>
      <w:r w:rsidR="0091402C">
        <w:t>also proposes a new user liaison role</w:t>
      </w:r>
      <w:r w:rsidR="006C35AA">
        <w:t xml:space="preserve">, but this position has not been rolled out yet. </w:t>
      </w:r>
    </w:p>
    <w:p w14:paraId="59E3986E" w14:textId="77777777" w:rsidR="0042250E" w:rsidRDefault="0042250E" w:rsidP="00F323F2"/>
    <w:p w14:paraId="785961CB" w14:textId="77777777" w:rsidR="0042250E" w:rsidRDefault="0042250E" w:rsidP="00F323F2">
      <w:r>
        <w:t>5. SHUG-EC selections</w:t>
      </w:r>
    </w:p>
    <w:p w14:paraId="45B76332" w14:textId="77777777" w:rsidR="0042250E" w:rsidRDefault="0042250E" w:rsidP="00F323F2"/>
    <w:p w14:paraId="3037B09D" w14:textId="679EF91B" w:rsidR="005F2E4C" w:rsidRDefault="0042250E" w:rsidP="00F323F2">
      <w:r>
        <w:t xml:space="preserve">We are soliciting </w:t>
      </w:r>
      <w:r w:rsidR="00645D7A">
        <w:t>nominations now; these</w:t>
      </w:r>
      <w:r w:rsidR="00932BB7">
        <w:t xml:space="preserve"> will be sent to Martin Mourigal.</w:t>
      </w:r>
      <w:r w:rsidR="0091402C">
        <w:t xml:space="preserve"> </w:t>
      </w:r>
      <w:r w:rsidR="009B244F">
        <w:t>We have three regular positions available (three</w:t>
      </w:r>
      <w:r w:rsidR="004D5CA1">
        <w:t>-</w:t>
      </w:r>
      <w:r w:rsidR="009B244F">
        <w:t>year term) and one graduate student/postdoc position available (two</w:t>
      </w:r>
      <w:r w:rsidR="004D5CA1">
        <w:t>-</w:t>
      </w:r>
      <w:r w:rsidR="009B244F">
        <w:t xml:space="preserve">year term). </w:t>
      </w:r>
    </w:p>
    <w:p w14:paraId="58C7765F" w14:textId="7714F41F" w:rsidR="00993F12" w:rsidRDefault="00993F12" w:rsidP="00F323F2"/>
    <w:p w14:paraId="79E652C0" w14:textId="73C4278B" w:rsidR="00993F12" w:rsidRDefault="00993F12" w:rsidP="00F323F2">
      <w:r>
        <w:t>6. Next conference call: Tues. Sept. 17, 3 – 4 PM</w:t>
      </w:r>
      <w:bookmarkStart w:id="0" w:name="_GoBack"/>
      <w:bookmarkEnd w:id="0"/>
    </w:p>
    <w:p w14:paraId="471CA2B4" w14:textId="77777777" w:rsidR="00831B4D" w:rsidRDefault="00831B4D"/>
    <w:p w14:paraId="309AA271" w14:textId="77777777" w:rsidR="00831B4D" w:rsidRDefault="00831B4D"/>
    <w:sectPr w:rsidR="00831B4D" w:rsidSect="00864C8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E4103" w14:textId="77777777" w:rsidR="00885B76" w:rsidRDefault="00885B76" w:rsidP="00CF27B4">
      <w:r>
        <w:separator/>
      </w:r>
    </w:p>
  </w:endnote>
  <w:endnote w:type="continuationSeparator" w:id="0">
    <w:p w14:paraId="72F2263F" w14:textId="77777777" w:rsidR="00885B76" w:rsidRDefault="00885B76" w:rsidP="00CF2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F0822" w14:textId="77777777" w:rsidR="00885B76" w:rsidRDefault="00885B76" w:rsidP="00CF27B4">
      <w:r>
        <w:separator/>
      </w:r>
    </w:p>
  </w:footnote>
  <w:footnote w:type="continuationSeparator" w:id="0">
    <w:p w14:paraId="533F7793" w14:textId="77777777" w:rsidR="00885B76" w:rsidRDefault="00885B76" w:rsidP="00CF2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44A27" w14:textId="4AFEBEED" w:rsidR="00CF27B4" w:rsidRPr="00CF27B4" w:rsidRDefault="00CF27B4" w:rsidP="00CF27B4">
    <w:pPr>
      <w:pStyle w:val="Header"/>
      <w:jc w:val="center"/>
      <w:rPr>
        <w:b/>
        <w:sz w:val="28"/>
        <w:szCs w:val="28"/>
      </w:rPr>
    </w:pPr>
    <w:r w:rsidRPr="00CF27B4">
      <w:rPr>
        <w:b/>
        <w:sz w:val="28"/>
        <w:szCs w:val="28"/>
      </w:rPr>
      <w:t>SHUG-EC Conference Call</w:t>
    </w:r>
    <w:r w:rsidR="00784185">
      <w:rPr>
        <w:b/>
        <w:sz w:val="28"/>
        <w:szCs w:val="28"/>
      </w:rPr>
      <w:t>:</w:t>
    </w:r>
    <w:r w:rsidRPr="00CF27B4">
      <w:rPr>
        <w:b/>
        <w:sz w:val="28"/>
        <w:szCs w:val="28"/>
      </w:rPr>
      <w:t xml:space="preserve"> </w:t>
    </w:r>
    <w:r w:rsidR="002D5499">
      <w:rPr>
        <w:b/>
        <w:sz w:val="28"/>
        <w:szCs w:val="28"/>
      </w:rPr>
      <w:t>Mon</w:t>
    </w:r>
    <w:r w:rsidR="008C48BA">
      <w:rPr>
        <w:b/>
        <w:sz w:val="28"/>
        <w:szCs w:val="28"/>
      </w:rPr>
      <w:t>.</w:t>
    </w:r>
    <w:r w:rsidR="005631AF">
      <w:rPr>
        <w:b/>
        <w:sz w:val="28"/>
        <w:szCs w:val="28"/>
      </w:rPr>
      <w:t xml:space="preserve"> </w:t>
    </w:r>
    <w:r w:rsidR="00BC6123">
      <w:rPr>
        <w:b/>
        <w:sz w:val="28"/>
        <w:szCs w:val="28"/>
      </w:rPr>
      <w:t>Aug.</w:t>
    </w:r>
    <w:r w:rsidR="00BF5DB9">
      <w:rPr>
        <w:b/>
        <w:sz w:val="28"/>
        <w:szCs w:val="28"/>
      </w:rPr>
      <w:t xml:space="preserve"> 1</w:t>
    </w:r>
    <w:r w:rsidR="00BC6123">
      <w:rPr>
        <w:b/>
        <w:sz w:val="28"/>
        <w:szCs w:val="28"/>
      </w:rPr>
      <w:t>2</w:t>
    </w:r>
    <w:r w:rsidRPr="00CF27B4">
      <w:rPr>
        <w:b/>
        <w:sz w:val="28"/>
        <w:szCs w:val="28"/>
      </w:rPr>
      <w:t>, 201</w:t>
    </w:r>
    <w:r w:rsidR="00784185">
      <w:rPr>
        <w:b/>
        <w:sz w:val="28"/>
        <w:szCs w:val="28"/>
      </w:rPr>
      <w:t>9</w:t>
    </w:r>
  </w:p>
  <w:p w14:paraId="0F22CDFF" w14:textId="77777777" w:rsidR="00CF27B4" w:rsidRDefault="00CF27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509A6"/>
    <w:multiLevelType w:val="hybridMultilevel"/>
    <w:tmpl w:val="5E5E9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05876"/>
    <w:multiLevelType w:val="hybridMultilevel"/>
    <w:tmpl w:val="1976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222E6"/>
    <w:multiLevelType w:val="hybridMultilevel"/>
    <w:tmpl w:val="1614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62949"/>
    <w:multiLevelType w:val="hybridMultilevel"/>
    <w:tmpl w:val="3FA4D5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CC691B"/>
    <w:multiLevelType w:val="hybridMultilevel"/>
    <w:tmpl w:val="0F685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D2C79"/>
    <w:multiLevelType w:val="hybridMultilevel"/>
    <w:tmpl w:val="B510DC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496693"/>
    <w:multiLevelType w:val="hybridMultilevel"/>
    <w:tmpl w:val="DBE0C7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EA1B88"/>
    <w:multiLevelType w:val="hybridMultilevel"/>
    <w:tmpl w:val="2EE44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46D89"/>
    <w:multiLevelType w:val="hybridMultilevel"/>
    <w:tmpl w:val="BC1C0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F9D569B"/>
    <w:multiLevelType w:val="hybridMultilevel"/>
    <w:tmpl w:val="A4B2C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8F2236"/>
    <w:multiLevelType w:val="hybridMultilevel"/>
    <w:tmpl w:val="CB7E3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35185"/>
    <w:multiLevelType w:val="hybridMultilevel"/>
    <w:tmpl w:val="B4906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D3311"/>
    <w:multiLevelType w:val="hybridMultilevel"/>
    <w:tmpl w:val="899CA4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2A1E56"/>
    <w:multiLevelType w:val="hybridMultilevel"/>
    <w:tmpl w:val="10DE76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E5CDF"/>
    <w:multiLevelType w:val="hybridMultilevel"/>
    <w:tmpl w:val="45BC89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E5113"/>
    <w:multiLevelType w:val="hybridMultilevel"/>
    <w:tmpl w:val="1E04FF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36560"/>
    <w:multiLevelType w:val="hybridMultilevel"/>
    <w:tmpl w:val="BC06B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4468A"/>
    <w:multiLevelType w:val="hybridMultilevel"/>
    <w:tmpl w:val="AE323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0644597"/>
    <w:multiLevelType w:val="hybridMultilevel"/>
    <w:tmpl w:val="DBAE4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4B052C"/>
    <w:multiLevelType w:val="hybridMultilevel"/>
    <w:tmpl w:val="274C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FC14CB"/>
    <w:multiLevelType w:val="hybridMultilevel"/>
    <w:tmpl w:val="B00C2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316336"/>
    <w:multiLevelType w:val="hybridMultilevel"/>
    <w:tmpl w:val="8B140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71827"/>
    <w:multiLevelType w:val="hybridMultilevel"/>
    <w:tmpl w:val="854630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96269F"/>
    <w:multiLevelType w:val="hybridMultilevel"/>
    <w:tmpl w:val="BE0A1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1C756F2"/>
    <w:multiLevelType w:val="hybridMultilevel"/>
    <w:tmpl w:val="A85C7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F66CF"/>
    <w:multiLevelType w:val="hybridMultilevel"/>
    <w:tmpl w:val="2A405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361D45"/>
    <w:multiLevelType w:val="hybridMultilevel"/>
    <w:tmpl w:val="0C58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C71A17"/>
    <w:multiLevelType w:val="hybridMultilevel"/>
    <w:tmpl w:val="127EF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D65C4"/>
    <w:multiLevelType w:val="hybridMultilevel"/>
    <w:tmpl w:val="C41C2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30F69"/>
    <w:multiLevelType w:val="hybridMultilevel"/>
    <w:tmpl w:val="BB0089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D5709B"/>
    <w:multiLevelType w:val="hybridMultilevel"/>
    <w:tmpl w:val="53986E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2D294E"/>
    <w:multiLevelType w:val="hybridMultilevel"/>
    <w:tmpl w:val="2042CA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31"/>
  </w:num>
  <w:num w:numId="4">
    <w:abstractNumId w:val="15"/>
  </w:num>
  <w:num w:numId="5">
    <w:abstractNumId w:val="6"/>
  </w:num>
  <w:num w:numId="6">
    <w:abstractNumId w:val="12"/>
  </w:num>
  <w:num w:numId="7">
    <w:abstractNumId w:val="29"/>
  </w:num>
  <w:num w:numId="8">
    <w:abstractNumId w:val="13"/>
  </w:num>
  <w:num w:numId="9">
    <w:abstractNumId w:val="22"/>
  </w:num>
  <w:num w:numId="10">
    <w:abstractNumId w:val="10"/>
  </w:num>
  <w:num w:numId="11">
    <w:abstractNumId w:val="9"/>
  </w:num>
  <w:num w:numId="12">
    <w:abstractNumId w:val="28"/>
  </w:num>
  <w:num w:numId="13">
    <w:abstractNumId w:val="11"/>
  </w:num>
  <w:num w:numId="14">
    <w:abstractNumId w:val="1"/>
  </w:num>
  <w:num w:numId="15">
    <w:abstractNumId w:val="25"/>
  </w:num>
  <w:num w:numId="16">
    <w:abstractNumId w:val="2"/>
  </w:num>
  <w:num w:numId="17">
    <w:abstractNumId w:val="21"/>
  </w:num>
  <w:num w:numId="18">
    <w:abstractNumId w:val="16"/>
  </w:num>
  <w:num w:numId="19">
    <w:abstractNumId w:val="19"/>
  </w:num>
  <w:num w:numId="20">
    <w:abstractNumId w:val="20"/>
  </w:num>
  <w:num w:numId="21">
    <w:abstractNumId w:val="4"/>
  </w:num>
  <w:num w:numId="22">
    <w:abstractNumId w:val="24"/>
  </w:num>
  <w:num w:numId="23">
    <w:abstractNumId w:val="26"/>
  </w:num>
  <w:num w:numId="24">
    <w:abstractNumId w:val="0"/>
  </w:num>
  <w:num w:numId="25">
    <w:abstractNumId w:val="8"/>
  </w:num>
  <w:num w:numId="26">
    <w:abstractNumId w:val="18"/>
  </w:num>
  <w:num w:numId="27">
    <w:abstractNumId w:val="23"/>
  </w:num>
  <w:num w:numId="28">
    <w:abstractNumId w:val="5"/>
  </w:num>
  <w:num w:numId="29">
    <w:abstractNumId w:val="17"/>
  </w:num>
  <w:num w:numId="30">
    <w:abstractNumId w:val="3"/>
  </w:num>
  <w:num w:numId="31">
    <w:abstractNumId w:val="30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szA3MTYzNTK2NDZV0lEKTi0uzszPAykwqgUAxE5MDSwAAAA="/>
  </w:docVars>
  <w:rsids>
    <w:rsidRoot w:val="0087272D"/>
    <w:rsid w:val="0000243F"/>
    <w:rsid w:val="000124A4"/>
    <w:rsid w:val="00014B95"/>
    <w:rsid w:val="00031306"/>
    <w:rsid w:val="00070DC6"/>
    <w:rsid w:val="00071C01"/>
    <w:rsid w:val="0009079E"/>
    <w:rsid w:val="00095493"/>
    <w:rsid w:val="000B0435"/>
    <w:rsid w:val="000B0C03"/>
    <w:rsid w:val="000B2FE7"/>
    <w:rsid w:val="000B64CF"/>
    <w:rsid w:val="000B6C8F"/>
    <w:rsid w:val="000C62F7"/>
    <w:rsid w:val="000D2A82"/>
    <w:rsid w:val="000E4163"/>
    <w:rsid w:val="000F681E"/>
    <w:rsid w:val="000F7C02"/>
    <w:rsid w:val="00104CC3"/>
    <w:rsid w:val="00105E5E"/>
    <w:rsid w:val="00111A9F"/>
    <w:rsid w:val="0011284C"/>
    <w:rsid w:val="0011440B"/>
    <w:rsid w:val="00126320"/>
    <w:rsid w:val="0014666F"/>
    <w:rsid w:val="0015130F"/>
    <w:rsid w:val="00152D6B"/>
    <w:rsid w:val="00167C12"/>
    <w:rsid w:val="00173CD2"/>
    <w:rsid w:val="00194C5A"/>
    <w:rsid w:val="001971BC"/>
    <w:rsid w:val="001A2120"/>
    <w:rsid w:val="001C051F"/>
    <w:rsid w:val="001C3EF1"/>
    <w:rsid w:val="001C47C8"/>
    <w:rsid w:val="001D1453"/>
    <w:rsid w:val="001D6149"/>
    <w:rsid w:val="001E1053"/>
    <w:rsid w:val="001E27E5"/>
    <w:rsid w:val="001F618A"/>
    <w:rsid w:val="0020294A"/>
    <w:rsid w:val="00213A45"/>
    <w:rsid w:val="00214E9F"/>
    <w:rsid w:val="002159A7"/>
    <w:rsid w:val="00224970"/>
    <w:rsid w:val="002307F4"/>
    <w:rsid w:val="00235407"/>
    <w:rsid w:val="00241FDB"/>
    <w:rsid w:val="00243A06"/>
    <w:rsid w:val="00246D72"/>
    <w:rsid w:val="002511BA"/>
    <w:rsid w:val="00280731"/>
    <w:rsid w:val="002853B5"/>
    <w:rsid w:val="002A364B"/>
    <w:rsid w:val="002A4281"/>
    <w:rsid w:val="002A45B6"/>
    <w:rsid w:val="002B057C"/>
    <w:rsid w:val="002B1C0B"/>
    <w:rsid w:val="002B5CB7"/>
    <w:rsid w:val="002B7938"/>
    <w:rsid w:val="002D423C"/>
    <w:rsid w:val="002D5499"/>
    <w:rsid w:val="002E0937"/>
    <w:rsid w:val="002F55EE"/>
    <w:rsid w:val="003026D9"/>
    <w:rsid w:val="003079DB"/>
    <w:rsid w:val="00307FD3"/>
    <w:rsid w:val="00311AC5"/>
    <w:rsid w:val="00311DEF"/>
    <w:rsid w:val="00321275"/>
    <w:rsid w:val="0032302F"/>
    <w:rsid w:val="00325EAF"/>
    <w:rsid w:val="0034089A"/>
    <w:rsid w:val="00340D40"/>
    <w:rsid w:val="003447B1"/>
    <w:rsid w:val="00351DBA"/>
    <w:rsid w:val="0035538B"/>
    <w:rsid w:val="003554C5"/>
    <w:rsid w:val="0036098B"/>
    <w:rsid w:val="00362E77"/>
    <w:rsid w:val="00374BF7"/>
    <w:rsid w:val="00374FE5"/>
    <w:rsid w:val="00375E03"/>
    <w:rsid w:val="00380645"/>
    <w:rsid w:val="003828CE"/>
    <w:rsid w:val="00383B92"/>
    <w:rsid w:val="00387603"/>
    <w:rsid w:val="003918B2"/>
    <w:rsid w:val="003B05FE"/>
    <w:rsid w:val="003C1CC0"/>
    <w:rsid w:val="003C33F5"/>
    <w:rsid w:val="003C4089"/>
    <w:rsid w:val="003C7B5D"/>
    <w:rsid w:val="003D0D89"/>
    <w:rsid w:val="003E059F"/>
    <w:rsid w:val="003F29B9"/>
    <w:rsid w:val="003F7E5D"/>
    <w:rsid w:val="004019C5"/>
    <w:rsid w:val="004024C4"/>
    <w:rsid w:val="00402AA5"/>
    <w:rsid w:val="004049B1"/>
    <w:rsid w:val="00407191"/>
    <w:rsid w:val="0041372E"/>
    <w:rsid w:val="00417F46"/>
    <w:rsid w:val="00421908"/>
    <w:rsid w:val="0042250E"/>
    <w:rsid w:val="00423C00"/>
    <w:rsid w:val="0043311C"/>
    <w:rsid w:val="00451E48"/>
    <w:rsid w:val="00462DA1"/>
    <w:rsid w:val="00465659"/>
    <w:rsid w:val="00467F90"/>
    <w:rsid w:val="0047321E"/>
    <w:rsid w:val="00476352"/>
    <w:rsid w:val="00481E94"/>
    <w:rsid w:val="00490CF4"/>
    <w:rsid w:val="00497165"/>
    <w:rsid w:val="004A5B6B"/>
    <w:rsid w:val="004A5C55"/>
    <w:rsid w:val="004C4F04"/>
    <w:rsid w:val="004D2352"/>
    <w:rsid w:val="004D5CA1"/>
    <w:rsid w:val="004D5E84"/>
    <w:rsid w:val="004E3A23"/>
    <w:rsid w:val="004F0426"/>
    <w:rsid w:val="004F4900"/>
    <w:rsid w:val="00504F0C"/>
    <w:rsid w:val="005067BA"/>
    <w:rsid w:val="005146A3"/>
    <w:rsid w:val="0051520A"/>
    <w:rsid w:val="00522DC0"/>
    <w:rsid w:val="00527D72"/>
    <w:rsid w:val="00551E3A"/>
    <w:rsid w:val="0056045D"/>
    <w:rsid w:val="005631AF"/>
    <w:rsid w:val="0057053E"/>
    <w:rsid w:val="00570A7B"/>
    <w:rsid w:val="00572FA9"/>
    <w:rsid w:val="00581326"/>
    <w:rsid w:val="005A207B"/>
    <w:rsid w:val="005A21B0"/>
    <w:rsid w:val="005D0E2F"/>
    <w:rsid w:val="005E104D"/>
    <w:rsid w:val="005E2FE4"/>
    <w:rsid w:val="005E38C1"/>
    <w:rsid w:val="005E4281"/>
    <w:rsid w:val="005F22BC"/>
    <w:rsid w:val="005F2E4C"/>
    <w:rsid w:val="005F5445"/>
    <w:rsid w:val="005F5F9B"/>
    <w:rsid w:val="00617499"/>
    <w:rsid w:val="0062477D"/>
    <w:rsid w:val="00645D7A"/>
    <w:rsid w:val="0067190A"/>
    <w:rsid w:val="00675084"/>
    <w:rsid w:val="006777BD"/>
    <w:rsid w:val="0068042F"/>
    <w:rsid w:val="00682DD7"/>
    <w:rsid w:val="00690818"/>
    <w:rsid w:val="006945EE"/>
    <w:rsid w:val="006A415A"/>
    <w:rsid w:val="006A4E71"/>
    <w:rsid w:val="006C0E21"/>
    <w:rsid w:val="006C17AD"/>
    <w:rsid w:val="006C30FB"/>
    <w:rsid w:val="006C35AA"/>
    <w:rsid w:val="006D2833"/>
    <w:rsid w:val="006D3F88"/>
    <w:rsid w:val="006F7624"/>
    <w:rsid w:val="00702EB6"/>
    <w:rsid w:val="00703001"/>
    <w:rsid w:val="007102B4"/>
    <w:rsid w:val="00712106"/>
    <w:rsid w:val="007175EE"/>
    <w:rsid w:val="0072743B"/>
    <w:rsid w:val="00743006"/>
    <w:rsid w:val="00743581"/>
    <w:rsid w:val="007517B2"/>
    <w:rsid w:val="00753A03"/>
    <w:rsid w:val="00755241"/>
    <w:rsid w:val="00766CDE"/>
    <w:rsid w:val="00767D73"/>
    <w:rsid w:val="00780230"/>
    <w:rsid w:val="00784185"/>
    <w:rsid w:val="007A1A43"/>
    <w:rsid w:val="007A435C"/>
    <w:rsid w:val="007B0886"/>
    <w:rsid w:val="007B5878"/>
    <w:rsid w:val="007C21A6"/>
    <w:rsid w:val="007D5792"/>
    <w:rsid w:val="007E5AD8"/>
    <w:rsid w:val="008023C5"/>
    <w:rsid w:val="008028B8"/>
    <w:rsid w:val="00811FE3"/>
    <w:rsid w:val="00813A12"/>
    <w:rsid w:val="00824269"/>
    <w:rsid w:val="00831B4D"/>
    <w:rsid w:val="00842B5F"/>
    <w:rsid w:val="00843344"/>
    <w:rsid w:val="00847BFD"/>
    <w:rsid w:val="00864C80"/>
    <w:rsid w:val="0087272D"/>
    <w:rsid w:val="008757B8"/>
    <w:rsid w:val="0088470E"/>
    <w:rsid w:val="00885B76"/>
    <w:rsid w:val="00886A85"/>
    <w:rsid w:val="00895D94"/>
    <w:rsid w:val="00897F61"/>
    <w:rsid w:val="008A5959"/>
    <w:rsid w:val="008B4B2A"/>
    <w:rsid w:val="008B65D6"/>
    <w:rsid w:val="008B782C"/>
    <w:rsid w:val="008C301D"/>
    <w:rsid w:val="008C31E0"/>
    <w:rsid w:val="008C48BA"/>
    <w:rsid w:val="008C53CD"/>
    <w:rsid w:val="008D7E61"/>
    <w:rsid w:val="008F3760"/>
    <w:rsid w:val="00910B64"/>
    <w:rsid w:val="00911999"/>
    <w:rsid w:val="0091402C"/>
    <w:rsid w:val="00920AFB"/>
    <w:rsid w:val="00924125"/>
    <w:rsid w:val="00924216"/>
    <w:rsid w:val="00925735"/>
    <w:rsid w:val="00932319"/>
    <w:rsid w:val="00932BB7"/>
    <w:rsid w:val="00943941"/>
    <w:rsid w:val="00944BA4"/>
    <w:rsid w:val="00962117"/>
    <w:rsid w:val="00970897"/>
    <w:rsid w:val="00970F3D"/>
    <w:rsid w:val="009917B4"/>
    <w:rsid w:val="00993F12"/>
    <w:rsid w:val="009A27A7"/>
    <w:rsid w:val="009A47DD"/>
    <w:rsid w:val="009A4A60"/>
    <w:rsid w:val="009A5BF5"/>
    <w:rsid w:val="009A645D"/>
    <w:rsid w:val="009B244F"/>
    <w:rsid w:val="009C35E4"/>
    <w:rsid w:val="009F257F"/>
    <w:rsid w:val="009F5FD7"/>
    <w:rsid w:val="00A023DD"/>
    <w:rsid w:val="00A258D0"/>
    <w:rsid w:val="00A3726B"/>
    <w:rsid w:val="00A42701"/>
    <w:rsid w:val="00A56BA1"/>
    <w:rsid w:val="00A57E97"/>
    <w:rsid w:val="00A64B8A"/>
    <w:rsid w:val="00A64F79"/>
    <w:rsid w:val="00A66A88"/>
    <w:rsid w:val="00A66E25"/>
    <w:rsid w:val="00A76157"/>
    <w:rsid w:val="00A81E7B"/>
    <w:rsid w:val="00A83E2F"/>
    <w:rsid w:val="00AA01C9"/>
    <w:rsid w:val="00AA24DE"/>
    <w:rsid w:val="00AA786D"/>
    <w:rsid w:val="00AA7E57"/>
    <w:rsid w:val="00AB0D75"/>
    <w:rsid w:val="00AB229B"/>
    <w:rsid w:val="00AC3244"/>
    <w:rsid w:val="00AC56A6"/>
    <w:rsid w:val="00AD26B7"/>
    <w:rsid w:val="00AD4107"/>
    <w:rsid w:val="00AE076C"/>
    <w:rsid w:val="00AE1127"/>
    <w:rsid w:val="00AF0321"/>
    <w:rsid w:val="00AF1FF8"/>
    <w:rsid w:val="00AF30D8"/>
    <w:rsid w:val="00B04936"/>
    <w:rsid w:val="00B06810"/>
    <w:rsid w:val="00B25B00"/>
    <w:rsid w:val="00B25F18"/>
    <w:rsid w:val="00B334D4"/>
    <w:rsid w:val="00B34204"/>
    <w:rsid w:val="00B36993"/>
    <w:rsid w:val="00B440B3"/>
    <w:rsid w:val="00B53DBF"/>
    <w:rsid w:val="00B53FB1"/>
    <w:rsid w:val="00B76B9D"/>
    <w:rsid w:val="00B776BB"/>
    <w:rsid w:val="00B90556"/>
    <w:rsid w:val="00B91AC4"/>
    <w:rsid w:val="00B93FDF"/>
    <w:rsid w:val="00B94F79"/>
    <w:rsid w:val="00BA2CBE"/>
    <w:rsid w:val="00BA775B"/>
    <w:rsid w:val="00BA7F1C"/>
    <w:rsid w:val="00BC29D5"/>
    <w:rsid w:val="00BC42F0"/>
    <w:rsid w:val="00BC6123"/>
    <w:rsid w:val="00BF1BA4"/>
    <w:rsid w:val="00BF2FBE"/>
    <w:rsid w:val="00BF5DB9"/>
    <w:rsid w:val="00C0133E"/>
    <w:rsid w:val="00C034A8"/>
    <w:rsid w:val="00C2423C"/>
    <w:rsid w:val="00C24B24"/>
    <w:rsid w:val="00C532FD"/>
    <w:rsid w:val="00C62298"/>
    <w:rsid w:val="00C6300B"/>
    <w:rsid w:val="00C7364B"/>
    <w:rsid w:val="00C8596C"/>
    <w:rsid w:val="00C86A54"/>
    <w:rsid w:val="00C96785"/>
    <w:rsid w:val="00CA2E93"/>
    <w:rsid w:val="00CA3115"/>
    <w:rsid w:val="00CA7642"/>
    <w:rsid w:val="00CA77EC"/>
    <w:rsid w:val="00CB2995"/>
    <w:rsid w:val="00CB2E63"/>
    <w:rsid w:val="00CC1FFA"/>
    <w:rsid w:val="00CC2EF3"/>
    <w:rsid w:val="00CC5E34"/>
    <w:rsid w:val="00CD01C9"/>
    <w:rsid w:val="00CD245B"/>
    <w:rsid w:val="00CD3797"/>
    <w:rsid w:val="00CD3C79"/>
    <w:rsid w:val="00CD66E1"/>
    <w:rsid w:val="00CE2938"/>
    <w:rsid w:val="00CF27B4"/>
    <w:rsid w:val="00CF4079"/>
    <w:rsid w:val="00CF41B3"/>
    <w:rsid w:val="00CF46C4"/>
    <w:rsid w:val="00CF74A9"/>
    <w:rsid w:val="00D13FF4"/>
    <w:rsid w:val="00D236E9"/>
    <w:rsid w:val="00D2593A"/>
    <w:rsid w:val="00D31595"/>
    <w:rsid w:val="00D42247"/>
    <w:rsid w:val="00D42746"/>
    <w:rsid w:val="00D47412"/>
    <w:rsid w:val="00D628AA"/>
    <w:rsid w:val="00D71ED3"/>
    <w:rsid w:val="00D768D3"/>
    <w:rsid w:val="00D8425C"/>
    <w:rsid w:val="00DA0B6A"/>
    <w:rsid w:val="00DA2E77"/>
    <w:rsid w:val="00DA69A6"/>
    <w:rsid w:val="00DA7CA4"/>
    <w:rsid w:val="00DB08E4"/>
    <w:rsid w:val="00DB2202"/>
    <w:rsid w:val="00DB393B"/>
    <w:rsid w:val="00DB74F5"/>
    <w:rsid w:val="00DC21D5"/>
    <w:rsid w:val="00DE0EC7"/>
    <w:rsid w:val="00E01C52"/>
    <w:rsid w:val="00E0481B"/>
    <w:rsid w:val="00E1170D"/>
    <w:rsid w:val="00E11D3B"/>
    <w:rsid w:val="00E16871"/>
    <w:rsid w:val="00E25963"/>
    <w:rsid w:val="00E32376"/>
    <w:rsid w:val="00E37BFE"/>
    <w:rsid w:val="00E47B44"/>
    <w:rsid w:val="00E6175B"/>
    <w:rsid w:val="00E6467F"/>
    <w:rsid w:val="00E664DF"/>
    <w:rsid w:val="00E85AA7"/>
    <w:rsid w:val="00E86546"/>
    <w:rsid w:val="00EA0514"/>
    <w:rsid w:val="00EA3359"/>
    <w:rsid w:val="00EC03CC"/>
    <w:rsid w:val="00EC0D78"/>
    <w:rsid w:val="00EC11C0"/>
    <w:rsid w:val="00EC416C"/>
    <w:rsid w:val="00ED60B5"/>
    <w:rsid w:val="00ED7B70"/>
    <w:rsid w:val="00EE3449"/>
    <w:rsid w:val="00EF1FB5"/>
    <w:rsid w:val="00EF35E7"/>
    <w:rsid w:val="00EF3636"/>
    <w:rsid w:val="00F02FC1"/>
    <w:rsid w:val="00F0510E"/>
    <w:rsid w:val="00F12CFF"/>
    <w:rsid w:val="00F1499B"/>
    <w:rsid w:val="00F1776C"/>
    <w:rsid w:val="00F2058F"/>
    <w:rsid w:val="00F31C1C"/>
    <w:rsid w:val="00F323F2"/>
    <w:rsid w:val="00F44F66"/>
    <w:rsid w:val="00F541D4"/>
    <w:rsid w:val="00F60B9E"/>
    <w:rsid w:val="00F65AF0"/>
    <w:rsid w:val="00F663A4"/>
    <w:rsid w:val="00F75D3A"/>
    <w:rsid w:val="00FA2C4F"/>
    <w:rsid w:val="00FB34A9"/>
    <w:rsid w:val="00FB566B"/>
    <w:rsid w:val="00FD1BC3"/>
    <w:rsid w:val="00FD750E"/>
    <w:rsid w:val="00FE3A63"/>
    <w:rsid w:val="00FE7BEA"/>
    <w:rsid w:val="00FF4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48EF2"/>
  <w14:defaultImageDpi w14:val="32767"/>
  <w15:chartTrackingRefBased/>
  <w15:docId w15:val="{8E0DBF7D-6542-8742-AFA5-79962390E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3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27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7B4"/>
  </w:style>
  <w:style w:type="paragraph" w:styleId="Footer">
    <w:name w:val="footer"/>
    <w:basedOn w:val="Normal"/>
    <w:link w:val="FooterChar"/>
    <w:uiPriority w:val="99"/>
    <w:unhideWhenUsed/>
    <w:rsid w:val="00CF27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7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6815AC97C74C49A2CC9AF8E6FE40AD" ma:contentTypeVersion="10" ma:contentTypeDescription="Create a new document." ma:contentTypeScope="" ma:versionID="cf029c2d25982d3be7eea72b61cdb3d8">
  <xsd:schema xmlns:xsd="http://www.w3.org/2001/XMLSchema" xmlns:xs="http://www.w3.org/2001/XMLSchema" xmlns:p="http://schemas.microsoft.com/office/2006/metadata/properties" xmlns:ns1="http://schemas.microsoft.com/sharepoint/v3" xmlns:ns3="ec77d584-5de1-4c64-9a5d-de37d43a50f5" targetNamespace="http://schemas.microsoft.com/office/2006/metadata/properties" ma:root="true" ma:fieldsID="7a9b4b1e4a92607bcb0e7699b7e79382" ns1:_="" ns3:_="">
    <xsd:import namespace="http://schemas.microsoft.com/sharepoint/v3"/>
    <xsd:import namespace="ec77d584-5de1-4c64-9a5d-de37d43a50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7d584-5de1-4c64-9a5d-de37d43a50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4EB7C6-5C9A-4CD1-A824-551539F7B32B}">
  <ds:schemaRefs>
    <ds:schemaRef ds:uri="http://schemas.microsoft.com/office/infopath/2007/PartnerControls"/>
    <ds:schemaRef ds:uri="ec77d584-5de1-4c64-9a5d-de37d43a50f5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05DA871-475D-4BD5-9AC5-2B6E0FB699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D413E0-0F55-46B9-A333-22B39B52AC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c77d584-5de1-4c64-9a5d-de37d43a50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czel, Adam A.</cp:lastModifiedBy>
  <cp:revision>67</cp:revision>
  <dcterms:created xsi:type="dcterms:W3CDTF">2019-08-12T18:05:00Z</dcterms:created>
  <dcterms:modified xsi:type="dcterms:W3CDTF">2019-09-1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6815AC97C74C49A2CC9AF8E6FE40AD</vt:lpwstr>
  </property>
</Properties>
</file>